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8A94C" w14:textId="242A5DE0" w:rsidR="000A4C85" w:rsidRPr="0003646A" w:rsidRDefault="0003646A" w:rsidP="0003646A">
      <w:pPr>
        <w:jc w:val="center"/>
        <w:rPr>
          <w:b/>
        </w:rPr>
      </w:pPr>
      <w:r w:rsidRPr="0003646A">
        <w:rPr>
          <w:b/>
        </w:rPr>
        <w:t xml:space="preserve">Setting Up the Scala IDE: Preparing to </w:t>
      </w:r>
      <w:r>
        <w:rPr>
          <w:b/>
        </w:rPr>
        <w:t>I</w:t>
      </w:r>
      <w:r w:rsidRPr="0003646A">
        <w:rPr>
          <w:b/>
        </w:rPr>
        <w:t>nteract with Apache Spark</w:t>
      </w:r>
    </w:p>
    <w:p w14:paraId="54C0BCB2" w14:textId="32211546" w:rsidR="0003646A" w:rsidRDefault="0003646A">
      <w:r>
        <w:t>Apache Spark is widely seen as a replacement for (or next generation of) Apache Hadoop’s MapReduce</w:t>
      </w:r>
    </w:p>
    <w:p w14:paraId="3A39FD84" w14:textId="2C0B0BD4" w:rsidR="0003646A" w:rsidRDefault="0003646A">
      <w:r>
        <w:t xml:space="preserve">Apache Spark allows a programmer to define </w:t>
      </w:r>
      <w:r>
        <w:rPr>
          <w:i/>
        </w:rPr>
        <w:t>Resilient Distributed Datasets</w:t>
      </w:r>
      <w:r>
        <w:t xml:space="preserve"> (RDDs) in memory. </w:t>
      </w:r>
    </w:p>
    <w:p w14:paraId="3ED18654" w14:textId="521D5888" w:rsidR="0003646A" w:rsidRDefault="0003646A">
      <w:r>
        <w:t>While you may often hear about Spark in the context of machine learning applications, it is important to note that Spark is not a machine learning framework. It defines methods for data transformation and manipulation over large clusters of computers (sound familiar?)</w:t>
      </w:r>
    </w:p>
    <w:p w14:paraId="4ADA3172" w14:textId="086032DE" w:rsidR="0003646A" w:rsidRDefault="0003646A">
      <w:r>
        <w:t xml:space="preserve">These methods are exposed to Spark users via Scala and Python libraries. It is through this exposure that machine learning libraries have been defined to leverage Spark’s native distributed computing capabilities. </w:t>
      </w:r>
    </w:p>
    <w:p w14:paraId="6D8C35FA" w14:textId="53FD9057" w:rsidR="0003646A" w:rsidRDefault="0003646A">
      <w:r>
        <w:t>In this course, we will be focusing on the Scala API for Spark. While the Scala API is available to us via an interactive shell program (more specifically a REPL</w:t>
      </w:r>
      <w:r>
        <w:rPr>
          <w:rStyle w:val="FootnoteReference"/>
        </w:rPr>
        <w:footnoteReference w:id="1"/>
      </w:r>
      <w:r>
        <w:t xml:space="preserve">), I find that this becomes inconvenient the more complex the task. </w:t>
      </w:r>
    </w:p>
    <w:p w14:paraId="41973D7C" w14:textId="58A8ECA3" w:rsidR="0003646A" w:rsidRDefault="0003646A">
      <w:r>
        <w:t xml:space="preserve">As a result, we will interact with Spark using Scala written on an Eclipse IDE specifically designed for that purpose. </w:t>
      </w:r>
    </w:p>
    <w:p w14:paraId="638B1855" w14:textId="3A8C66C3" w:rsidR="002E5746" w:rsidRDefault="002E5746">
      <w:pPr>
        <w:rPr>
          <w:b/>
        </w:rPr>
      </w:pPr>
      <w:r w:rsidRPr="002E5746">
        <w:rPr>
          <w:b/>
        </w:rPr>
        <w:t>Step 1: Get the IDE</w:t>
      </w:r>
    </w:p>
    <w:p w14:paraId="1807BC3F" w14:textId="313EBEA3" w:rsidR="002E5746" w:rsidRDefault="002E5746">
      <w:r>
        <w:t xml:space="preserve">Navigate to </w:t>
      </w:r>
      <w:hyperlink r:id="rId7" w:history="1">
        <w:r w:rsidRPr="001228FE">
          <w:rPr>
            <w:rStyle w:val="Hyperlink"/>
          </w:rPr>
          <w:t>http://www.scala-ide.org</w:t>
        </w:r>
      </w:hyperlink>
      <w:r>
        <w:t xml:space="preserve"> (make sure you are doing this from the Cloudera virtual desktop)</w:t>
      </w:r>
    </w:p>
    <w:p w14:paraId="137F6716" w14:textId="4430A64F" w:rsidR="002E5746" w:rsidRDefault="002E5746">
      <w:r>
        <w:t>Click on the download link:</w:t>
      </w:r>
      <w:r w:rsidRPr="002E5746">
        <w:rPr>
          <w:noProof/>
        </w:rPr>
        <w:t xml:space="preserve"> </w:t>
      </w:r>
      <w:r>
        <w:t xml:space="preserve"> </w:t>
      </w:r>
    </w:p>
    <w:p w14:paraId="6B4F9739" w14:textId="1968F001" w:rsidR="002E5746" w:rsidRPr="002E5746" w:rsidRDefault="002E5746" w:rsidP="002E5746">
      <w:r>
        <w:rPr>
          <w:noProof/>
        </w:rPr>
        <w:drawing>
          <wp:anchor distT="0" distB="0" distL="114300" distR="114300" simplePos="0" relativeHeight="251658240" behindDoc="0" locked="0" layoutInCell="1" allowOverlap="1" wp14:anchorId="6057B491" wp14:editId="69CC1EE4">
            <wp:simplePos x="0" y="0"/>
            <wp:positionH relativeFrom="margin">
              <wp:align>left</wp:align>
            </wp:positionH>
            <wp:positionV relativeFrom="paragraph">
              <wp:posOffset>28575</wp:posOffset>
            </wp:positionV>
            <wp:extent cx="944245" cy="1241425"/>
            <wp:effectExtent l="0" t="0" r="8255" b="0"/>
            <wp:wrapThrough wrapText="bothSides">
              <wp:wrapPolygon edited="0">
                <wp:start x="0" y="0"/>
                <wp:lineTo x="0" y="21213"/>
                <wp:lineTo x="21353" y="21213"/>
                <wp:lineTo x="2135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4245" cy="1241425"/>
                    </a:xfrm>
                    <a:prstGeom prst="rect">
                      <a:avLst/>
                    </a:prstGeom>
                  </pic:spPr>
                </pic:pic>
              </a:graphicData>
            </a:graphic>
            <wp14:sizeRelH relativeFrom="margin">
              <wp14:pctWidth>0</wp14:pctWidth>
            </wp14:sizeRelH>
            <wp14:sizeRelV relativeFrom="margin">
              <wp14:pctHeight>0</wp14:pctHeight>
            </wp14:sizeRelV>
          </wp:anchor>
        </w:drawing>
      </w:r>
    </w:p>
    <w:p w14:paraId="4CBD43E9" w14:textId="7444AE1D" w:rsidR="002E5746" w:rsidRPr="002E5746" w:rsidRDefault="002E5746" w:rsidP="002E5746">
      <w:r w:rsidRPr="002E5746">
        <w:rPr>
          <w:noProof/>
        </w:rPr>
        <w:drawing>
          <wp:anchor distT="0" distB="0" distL="114300" distR="114300" simplePos="0" relativeHeight="251659264" behindDoc="0" locked="0" layoutInCell="1" allowOverlap="1" wp14:anchorId="0E74A4DC" wp14:editId="5A1D050B">
            <wp:simplePos x="0" y="0"/>
            <wp:positionH relativeFrom="column">
              <wp:posOffset>1430655</wp:posOffset>
            </wp:positionH>
            <wp:positionV relativeFrom="paragraph">
              <wp:posOffset>93535</wp:posOffset>
            </wp:positionV>
            <wp:extent cx="911225" cy="416900"/>
            <wp:effectExtent l="0" t="0" r="3175"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1225" cy="416900"/>
                    </a:xfrm>
                    <a:prstGeom prst="rect">
                      <a:avLst/>
                    </a:prstGeom>
                  </pic:spPr>
                </pic:pic>
              </a:graphicData>
            </a:graphic>
            <wp14:sizeRelH relativeFrom="margin">
              <wp14:pctWidth>0</wp14:pctWidth>
            </wp14:sizeRelH>
            <wp14:sizeRelV relativeFrom="margin">
              <wp14:pctHeight>0</wp14:pctHeight>
            </wp14:sizeRelV>
          </wp:anchor>
        </w:drawing>
      </w:r>
    </w:p>
    <w:p w14:paraId="0DF22F92" w14:textId="57CEBDF1" w:rsidR="002E5746" w:rsidRPr="002E5746" w:rsidRDefault="002E5746" w:rsidP="002E5746">
      <w:r>
        <w:rPr>
          <w:noProof/>
        </w:rPr>
        <mc:AlternateContent>
          <mc:Choice Requires="wps">
            <w:drawing>
              <wp:anchor distT="0" distB="0" distL="114300" distR="114300" simplePos="0" relativeHeight="251660288" behindDoc="0" locked="0" layoutInCell="1" allowOverlap="1" wp14:anchorId="3159B838" wp14:editId="1D63E403">
                <wp:simplePos x="0" y="0"/>
                <wp:positionH relativeFrom="column">
                  <wp:posOffset>1022696</wp:posOffset>
                </wp:positionH>
                <wp:positionV relativeFrom="paragraph">
                  <wp:posOffset>51435</wp:posOffset>
                </wp:positionV>
                <wp:extent cx="338025" cy="0"/>
                <wp:effectExtent l="0" t="76200" r="24130" b="95250"/>
                <wp:wrapNone/>
                <wp:docPr id="6" name="Straight Arrow Connector 6"/>
                <wp:cNvGraphicFramePr/>
                <a:graphic xmlns:a="http://schemas.openxmlformats.org/drawingml/2006/main">
                  <a:graphicData uri="http://schemas.microsoft.com/office/word/2010/wordprocessingShape">
                    <wps:wsp>
                      <wps:cNvCnPr/>
                      <wps:spPr>
                        <a:xfrm>
                          <a:off x="0" y="0"/>
                          <a:ext cx="3380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D28E41" id="_x0000_t32" coordsize="21600,21600" o:spt="32" o:oned="t" path="m,l21600,21600e" filled="f">
                <v:path arrowok="t" fillok="f" o:connecttype="none"/>
                <o:lock v:ext="edit" shapetype="t"/>
              </v:shapetype>
              <v:shape id="Straight Arrow Connector 6" o:spid="_x0000_s1026" type="#_x0000_t32" style="position:absolute;margin-left:80.55pt;margin-top:4.05pt;width:26.6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" strokecolor="#4472c4 [3204]" strokeweight=".5pt">
                <v:stroke endarrow="block" joinstyle="miter"/>
              </v:shape>
            </w:pict>
          </mc:Fallback>
        </mc:AlternateContent>
      </w:r>
    </w:p>
    <w:p w14:paraId="6B3A10D6" w14:textId="77777777" w:rsidR="002E5746" w:rsidRPr="002E5746" w:rsidRDefault="002E5746" w:rsidP="002E5746"/>
    <w:p w14:paraId="7A11FDD0" w14:textId="2DA4D0CA" w:rsidR="002E5746" w:rsidRDefault="002E5746" w:rsidP="002E5746"/>
    <w:p w14:paraId="26EA905A" w14:textId="650CC7B6" w:rsidR="002E5746" w:rsidRDefault="002E5746" w:rsidP="002E5746">
      <w:r>
        <w:t xml:space="preserve">Once the package is downloaded (it will be a </w:t>
      </w:r>
      <w:proofErr w:type="spellStart"/>
      <w:r>
        <w:t>gzipped</w:t>
      </w:r>
      <w:proofErr w:type="spellEnd"/>
      <w:r>
        <w:t xml:space="preserve"> </w:t>
      </w:r>
      <w:proofErr w:type="spellStart"/>
      <w:r>
        <w:t>tarball</w:t>
      </w:r>
      <w:proofErr w:type="spellEnd"/>
      <w:r>
        <w:t xml:space="preserve">) you will need to unzip it. Navigate to </w:t>
      </w:r>
      <w:r w:rsidR="0057114D">
        <w:t>its folder and extract the contents:</w:t>
      </w:r>
    </w:p>
    <w:p w14:paraId="36568089" w14:textId="0BB7FF95" w:rsidR="0057114D" w:rsidRDefault="0057114D" w:rsidP="002E5746">
      <w:r>
        <w:t xml:space="preserve">$ </w:t>
      </w:r>
      <w:proofErr w:type="spellStart"/>
      <w:r>
        <w:t>gzip</w:t>
      </w:r>
      <w:proofErr w:type="spellEnd"/>
      <w:r>
        <w:t xml:space="preserve"> </w:t>
      </w:r>
      <w:proofErr w:type="spellStart"/>
      <w:r>
        <w:t>zxvf</w:t>
      </w:r>
      <w:proofErr w:type="spellEnd"/>
      <w:r>
        <w:t xml:space="preserve"> path/to/ide.tar.gz</w:t>
      </w:r>
    </w:p>
    <w:p w14:paraId="2CD4BA0B" w14:textId="3F6E9015" w:rsidR="0057114D" w:rsidRDefault="0057114D" w:rsidP="002E5746">
      <w:r>
        <w:t xml:space="preserve">When you are doing this, ensure that you are not in the folder where your original eclipse files are. </w:t>
      </w:r>
      <w:r w:rsidR="00390C62">
        <w:t xml:space="preserve">The extracted folder will overwrite your existing eclipse install and will not work. </w:t>
      </w:r>
      <w:r>
        <w:t xml:space="preserve">Recall that Cloudera ships with eclipse and </w:t>
      </w:r>
      <w:r w:rsidR="00390C62">
        <w:t xml:space="preserve">the folder that contains those files is in the </w:t>
      </w:r>
      <w:proofErr w:type="spellStart"/>
      <w:r w:rsidR="00390C62">
        <w:t>cloudera</w:t>
      </w:r>
      <w:proofErr w:type="spellEnd"/>
      <w:r w:rsidR="00390C62">
        <w:t xml:space="preserve"> home folder. </w:t>
      </w:r>
    </w:p>
    <w:p w14:paraId="2138542C" w14:textId="77777777" w:rsidR="00390C62" w:rsidRDefault="00390C62" w:rsidP="002E5746"/>
    <w:p w14:paraId="2A9C98B3" w14:textId="77777777" w:rsidR="00390C62" w:rsidRDefault="00390C62" w:rsidP="002E5746"/>
    <w:p w14:paraId="502F052A" w14:textId="77777777" w:rsidR="00390C62" w:rsidRDefault="00390C62" w:rsidP="002E5746"/>
    <w:p w14:paraId="0F9A44E8" w14:textId="20ED0F4D" w:rsidR="00390C62" w:rsidRDefault="00390C62" w:rsidP="002E5746">
      <w:r>
        <w:lastRenderedPageBreak/>
        <w:t xml:space="preserve">The icon to run eclipse looks like this: </w:t>
      </w:r>
    </w:p>
    <w:p w14:paraId="46AB50E6" w14:textId="4170CE32" w:rsidR="00390C62" w:rsidRDefault="00390C62" w:rsidP="002E5746">
      <w:r>
        <w:rPr>
          <w:noProof/>
        </w:rPr>
        <w:drawing>
          <wp:inline distT="0" distB="0" distL="0" distR="0" wp14:anchorId="1F2F7200" wp14:editId="7F638850">
            <wp:extent cx="996739" cy="624879"/>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15541" cy="636666"/>
                    </a:xfrm>
                    <a:prstGeom prst="rect">
                      <a:avLst/>
                    </a:prstGeom>
                  </pic:spPr>
                </pic:pic>
              </a:graphicData>
            </a:graphic>
          </wp:inline>
        </w:drawing>
      </w:r>
    </w:p>
    <w:p w14:paraId="1FA32A1C" w14:textId="26E72F70" w:rsidR="00390C62" w:rsidRDefault="00390C62" w:rsidP="002E5746">
      <w:r>
        <w:t xml:space="preserve">You will find it at the root of the newly extracted folder (that folder will be named “eclipse”). However, at this point, clicking on this file will throw an error. This is because Cloudera ships with Java 7 and this IDE requires Java 8. </w:t>
      </w:r>
    </w:p>
    <w:p w14:paraId="1F8D6E40" w14:textId="5A764956" w:rsidR="00390C62" w:rsidRDefault="00390C62" w:rsidP="00390C62">
      <w:pPr>
        <w:rPr>
          <w:b/>
        </w:rPr>
      </w:pPr>
      <w:r w:rsidRPr="002E5746">
        <w:rPr>
          <w:b/>
        </w:rPr>
        <w:t xml:space="preserve">Step </w:t>
      </w:r>
      <w:r>
        <w:rPr>
          <w:b/>
        </w:rPr>
        <w:t>2</w:t>
      </w:r>
      <w:r w:rsidRPr="002E5746">
        <w:rPr>
          <w:b/>
        </w:rPr>
        <w:t xml:space="preserve">: Get </w:t>
      </w:r>
      <w:r>
        <w:rPr>
          <w:b/>
        </w:rPr>
        <w:t>and Install Java 8</w:t>
      </w:r>
    </w:p>
    <w:p w14:paraId="0E139024" w14:textId="1B9B57A3" w:rsidR="00390C62" w:rsidRDefault="00390C62" w:rsidP="002E5746">
      <w:r>
        <w:t xml:space="preserve">Eclipse needs the JDK, (not the JRE). The JDK is the java development kit and, critically, it includes a java compiler. </w:t>
      </w:r>
    </w:p>
    <w:p w14:paraId="317DB77F" w14:textId="4610AB54" w:rsidR="00390C62" w:rsidRDefault="00390C62" w:rsidP="002E5746">
      <w:r>
        <w:rPr>
          <w:noProof/>
        </w:rPr>
        <mc:AlternateContent>
          <mc:Choice Requires="wps">
            <w:drawing>
              <wp:anchor distT="0" distB="0" distL="114300" distR="114300" simplePos="0" relativeHeight="251661312" behindDoc="0" locked="0" layoutInCell="1" allowOverlap="1" wp14:anchorId="70F3EC1F" wp14:editId="3DFDA0DA">
                <wp:simplePos x="0" y="0"/>
                <wp:positionH relativeFrom="column">
                  <wp:posOffset>1607784</wp:posOffset>
                </wp:positionH>
                <wp:positionV relativeFrom="paragraph">
                  <wp:posOffset>261464</wp:posOffset>
                </wp:positionV>
                <wp:extent cx="970280" cy="484505"/>
                <wp:effectExtent l="685800" t="0" r="20320" b="544195"/>
                <wp:wrapNone/>
                <wp:docPr id="10" name="Callout: Line 10"/>
                <wp:cNvGraphicFramePr/>
                <a:graphic xmlns:a="http://schemas.openxmlformats.org/drawingml/2006/main">
                  <a:graphicData uri="http://schemas.microsoft.com/office/word/2010/wordprocessingShape">
                    <wps:wsp>
                      <wps:cNvSpPr/>
                      <wps:spPr>
                        <a:xfrm>
                          <a:off x="0" y="0"/>
                          <a:ext cx="970280" cy="484505"/>
                        </a:xfrm>
                        <a:prstGeom prst="borderCallout1">
                          <a:avLst>
                            <a:gd name="adj1" fmla="val 18750"/>
                            <a:gd name="adj2" fmla="val -8333"/>
                            <a:gd name="adj3" fmla="val 209101"/>
                            <a:gd name="adj4" fmla="val -6959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C20324" w14:textId="77777777" w:rsidR="00390C62" w:rsidRDefault="00390C62" w:rsidP="00390C62">
                            <w:r>
                              <w:t>Accept the EULA</w:t>
                            </w:r>
                          </w:p>
                          <w:p w14:paraId="66617403" w14:textId="77777777" w:rsidR="00390C62" w:rsidRDefault="00390C62" w:rsidP="00390C6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0F3EC1F"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10" o:spid="_x0000_s1026" type="#_x0000_t47" style="position:absolute;margin-left:126.6pt;margin-top:20.6pt;width:76.4pt;height:38.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" adj="-15033,45166" fillcolor="#4472c4 [3204]" strokecolor="#1f3763 [1604]" strokeweight="1pt">
                <v:textbox>
                  <w:txbxContent>
                    <w:p w14:paraId="58C20324" w14:textId="77777777" w:rsidR="00390C62" w:rsidRDefault="00390C62" w:rsidP="00390C62">
                      <w:r>
                        <w:t>Accept the EULA</w:t>
                      </w:r>
                    </w:p>
                    <w:p w14:paraId="66617403" w14:textId="77777777" w:rsidR="00390C62" w:rsidRDefault="00390C62" w:rsidP="00390C62">
                      <w:pPr>
                        <w:jc w:val="center"/>
                      </w:pPr>
                    </w:p>
                  </w:txbxContent>
                </v:textbox>
                <o:callout v:ext="edit" minusy="t"/>
              </v:shape>
            </w:pict>
          </mc:Fallback>
        </mc:AlternateContent>
      </w:r>
      <w:r>
        <w:t xml:space="preserve">Navigate here: </w:t>
      </w:r>
      <w:hyperlink r:id="rId11" w:history="1">
        <w:r w:rsidRPr="001228FE">
          <w:rPr>
            <w:rStyle w:val="Hyperlink"/>
          </w:rPr>
          <w:t>http://www.oracle.com/technetwork/java/javase/downloads/jdk8-downloads-2133151.html</w:t>
        </w:r>
      </w:hyperlink>
      <w:r>
        <w:t xml:space="preserve"> </w:t>
      </w:r>
    </w:p>
    <w:p w14:paraId="08899115" w14:textId="77777777" w:rsidR="00390C62" w:rsidRDefault="00390C62" w:rsidP="002E5746"/>
    <w:p w14:paraId="04592B56" w14:textId="208F84C2" w:rsidR="00390C62" w:rsidRDefault="00390C62" w:rsidP="002E5746">
      <w:r>
        <w:rPr>
          <w:noProof/>
        </w:rPr>
        <mc:AlternateContent>
          <mc:Choice Requires="wps">
            <w:drawing>
              <wp:anchor distT="0" distB="0" distL="114300" distR="114300" simplePos="0" relativeHeight="251662336" behindDoc="0" locked="0" layoutInCell="1" allowOverlap="1" wp14:anchorId="27899A09" wp14:editId="7723F366">
                <wp:simplePos x="0" y="0"/>
                <wp:positionH relativeFrom="column">
                  <wp:posOffset>4528664</wp:posOffset>
                </wp:positionH>
                <wp:positionV relativeFrom="paragraph">
                  <wp:posOffset>1179237</wp:posOffset>
                </wp:positionV>
                <wp:extent cx="1143635" cy="666750"/>
                <wp:effectExtent l="742950" t="0" r="18415" b="19050"/>
                <wp:wrapNone/>
                <wp:docPr id="11" name="Callout: Line 11"/>
                <wp:cNvGraphicFramePr/>
                <a:graphic xmlns:a="http://schemas.openxmlformats.org/drawingml/2006/main">
                  <a:graphicData uri="http://schemas.microsoft.com/office/word/2010/wordprocessingShape">
                    <wps:wsp>
                      <wps:cNvSpPr/>
                      <wps:spPr>
                        <a:xfrm>
                          <a:off x="0" y="0"/>
                          <a:ext cx="1143635" cy="666750"/>
                        </a:xfrm>
                        <a:prstGeom prst="borderCallout1">
                          <a:avLst>
                            <a:gd name="adj1" fmla="val 18750"/>
                            <a:gd name="adj2" fmla="val -8333"/>
                            <a:gd name="adj3" fmla="val 48803"/>
                            <a:gd name="adj4" fmla="val -6410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C7A3C3" w14:textId="59220F5A" w:rsidR="00390C62" w:rsidRDefault="00390C62" w:rsidP="00390C62">
                            <w:r>
                              <w:t xml:space="preserve">Select this version for </w:t>
                            </w:r>
                            <w:r w:rsidR="00926D85">
                              <w:t>d</w:t>
                            </w:r>
                            <w:r>
                              <w:t>ownload</w:t>
                            </w:r>
                          </w:p>
                          <w:p w14:paraId="259AE8C4" w14:textId="77777777" w:rsidR="00390C62" w:rsidRDefault="00390C62" w:rsidP="00390C6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7899A09" id="Callout: Line 11" o:spid="_x0000_s1027" type="#_x0000_t47" style="position:absolute;margin-left:356.6pt;margin-top:92.85pt;width:90.05pt;height:5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" adj="-13846,10541" fillcolor="#4472c4 [3204]" strokecolor="#1f3763 [1604]" strokeweight="1pt">
                <v:textbox>
                  <w:txbxContent>
                    <w:p w14:paraId="61C7A3C3" w14:textId="59220F5A" w:rsidR="00390C62" w:rsidRDefault="00390C62" w:rsidP="00390C62">
                      <w:r>
                        <w:t>Select this version</w:t>
                      </w:r>
                      <w:r>
                        <w:t xml:space="preserve"> for </w:t>
                      </w:r>
                      <w:r w:rsidR="00926D85">
                        <w:t>d</w:t>
                      </w:r>
                      <w:r>
                        <w:t>ownload</w:t>
                      </w:r>
                    </w:p>
                    <w:p w14:paraId="259AE8C4" w14:textId="77777777" w:rsidR="00390C62" w:rsidRDefault="00390C62" w:rsidP="00390C62">
                      <w:pPr>
                        <w:jc w:val="center"/>
                      </w:pPr>
                    </w:p>
                  </w:txbxContent>
                </v:textbox>
                <o:callout v:ext="edit" minusy="t"/>
              </v:shape>
            </w:pict>
          </mc:Fallback>
        </mc:AlternateContent>
      </w:r>
      <w:r>
        <w:rPr>
          <w:noProof/>
        </w:rPr>
        <w:drawing>
          <wp:inline distT="0" distB="0" distL="0" distR="0" wp14:anchorId="62CDF11B" wp14:editId="68CC6B10">
            <wp:extent cx="4337983" cy="2445796"/>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48061" cy="2451478"/>
                    </a:xfrm>
                    <a:prstGeom prst="rect">
                      <a:avLst/>
                    </a:prstGeom>
                  </pic:spPr>
                </pic:pic>
              </a:graphicData>
            </a:graphic>
          </wp:inline>
        </w:drawing>
      </w:r>
    </w:p>
    <w:p w14:paraId="2F4FBB32" w14:textId="68BDFEF1" w:rsidR="00390C62" w:rsidRDefault="00390C62" w:rsidP="00390C62">
      <w:r>
        <w:t xml:space="preserve">Once downloaded, you will need to unzip the </w:t>
      </w:r>
      <w:proofErr w:type="spellStart"/>
      <w:r>
        <w:t>gzipped</w:t>
      </w:r>
      <w:proofErr w:type="spellEnd"/>
      <w:r>
        <w:t xml:space="preserve"> </w:t>
      </w:r>
      <w:proofErr w:type="spellStart"/>
      <w:r>
        <w:t>tarball</w:t>
      </w:r>
      <w:proofErr w:type="spellEnd"/>
      <w:r>
        <w:t xml:space="preserve"> (use the</w:t>
      </w:r>
      <w:r w:rsidR="00926D85">
        <w:t xml:space="preserve"> same command in Step 1)</w:t>
      </w:r>
    </w:p>
    <w:p w14:paraId="5BEA4E8C" w14:textId="5D46B216" w:rsidR="00926D85" w:rsidRDefault="00926D85" w:rsidP="00390C62">
      <w:r>
        <w:t xml:space="preserve">Now, you </w:t>
      </w:r>
      <w:proofErr w:type="gramStart"/>
      <w:r>
        <w:t>have to</w:t>
      </w:r>
      <w:proofErr w:type="gramEnd"/>
      <w:r>
        <w:t xml:space="preserve"> install it. </w:t>
      </w:r>
      <w:r w:rsidR="00050202">
        <w:t xml:space="preserve">The extracted folder should be called </w:t>
      </w:r>
      <w:r w:rsidR="00A077FB">
        <w:t>jdk1.8.0_161 and you will need to move it to this directory: /</w:t>
      </w:r>
      <w:proofErr w:type="spellStart"/>
      <w:r w:rsidR="00A077FB">
        <w:t>usr</w:t>
      </w:r>
      <w:proofErr w:type="spellEnd"/>
      <w:r w:rsidR="00A077FB">
        <w:t>/java/</w:t>
      </w:r>
    </w:p>
    <w:p w14:paraId="7C2AEC73" w14:textId="03571B7D" w:rsidR="00A077FB" w:rsidRDefault="00A077FB" w:rsidP="00390C62">
      <w:r>
        <w:t>$ mv jdk1.8.0_161 /</w:t>
      </w:r>
      <w:proofErr w:type="spellStart"/>
      <w:r>
        <w:t>usr</w:t>
      </w:r>
      <w:proofErr w:type="spellEnd"/>
      <w:r>
        <w:t>/java/</w:t>
      </w:r>
    </w:p>
    <w:p w14:paraId="3FC63006" w14:textId="2014351E" w:rsidR="00A077FB" w:rsidRDefault="00A077FB" w:rsidP="00390C62">
      <w:r>
        <w:t>Now, you need to change the $JAVA_HOME variable in the /</w:t>
      </w:r>
      <w:proofErr w:type="spellStart"/>
      <w:r>
        <w:t>etc</w:t>
      </w:r>
      <w:proofErr w:type="spellEnd"/>
      <w:r>
        <w:t xml:space="preserve">/profile file. </w:t>
      </w:r>
    </w:p>
    <w:p w14:paraId="42468B6D" w14:textId="6AFEE72D" w:rsidR="00A077FB" w:rsidRDefault="00A077FB" w:rsidP="00390C62">
      <w:r>
        <w:t xml:space="preserve">$ </w:t>
      </w:r>
      <w:proofErr w:type="spellStart"/>
      <w:r>
        <w:t>sudo</w:t>
      </w:r>
      <w:proofErr w:type="spellEnd"/>
      <w:r>
        <w:t xml:space="preserve"> </w:t>
      </w:r>
      <w:proofErr w:type="spellStart"/>
      <w:r>
        <w:t>gedit</w:t>
      </w:r>
      <w:proofErr w:type="spellEnd"/>
      <w:r>
        <w:t xml:space="preserve"> /</w:t>
      </w:r>
      <w:proofErr w:type="spellStart"/>
      <w:r>
        <w:t>etc</w:t>
      </w:r>
      <w:proofErr w:type="spellEnd"/>
      <w:r>
        <w:t>/profile</w:t>
      </w:r>
    </w:p>
    <w:p w14:paraId="4FF79F49" w14:textId="4EB95CF5" w:rsidR="00A077FB" w:rsidRDefault="00A077FB" w:rsidP="00390C62">
      <w:r>
        <w:t>Toward the end of the file, you will see a line of code:</w:t>
      </w:r>
    </w:p>
    <w:p w14:paraId="382FFC8B" w14:textId="1CAD9F2D" w:rsidR="00A077FB" w:rsidRDefault="00A077FB" w:rsidP="00390C62">
      <w:r w:rsidRPr="00A077FB">
        <w:t>export JAVA_HOME=/</w:t>
      </w:r>
      <w:proofErr w:type="spellStart"/>
      <w:r w:rsidRPr="00A077FB">
        <w:t>usr</w:t>
      </w:r>
      <w:proofErr w:type="spellEnd"/>
      <w:r w:rsidRPr="00A077FB">
        <w:t>/java/jdk1.7.0_67-cloudera</w:t>
      </w:r>
    </w:p>
    <w:p w14:paraId="4BC044DC" w14:textId="023899AE" w:rsidR="00A077FB" w:rsidRDefault="00A077FB" w:rsidP="00390C62">
      <w:r>
        <w:t>You will change that line to:</w:t>
      </w:r>
    </w:p>
    <w:p w14:paraId="3C2B5CF1" w14:textId="3B0D0BBE" w:rsidR="00A077FB" w:rsidRDefault="00A077FB" w:rsidP="00390C62">
      <w:r w:rsidRPr="00A077FB">
        <w:lastRenderedPageBreak/>
        <w:t>export JAVA_HOME=/</w:t>
      </w:r>
      <w:proofErr w:type="spellStart"/>
      <w:r w:rsidRPr="00A077FB">
        <w:t>usr</w:t>
      </w:r>
      <w:proofErr w:type="spellEnd"/>
      <w:r w:rsidRPr="00A077FB">
        <w:t>/java/jdk1.8.0_161</w:t>
      </w:r>
    </w:p>
    <w:p w14:paraId="7E8851DC" w14:textId="46979A6F" w:rsidR="00A077FB" w:rsidRDefault="00A077FB" w:rsidP="00390C62">
      <w:r>
        <w:t>Save the file.</w:t>
      </w:r>
    </w:p>
    <w:p w14:paraId="410C7103" w14:textId="082CC7BB" w:rsidR="00A077FB" w:rsidRDefault="00A077FB" w:rsidP="00390C62">
      <w:r>
        <w:t xml:space="preserve">Now, execute the code: </w:t>
      </w:r>
    </w:p>
    <w:p w14:paraId="38F705D5" w14:textId="1AFA0555" w:rsidR="00A077FB" w:rsidRDefault="00A077FB" w:rsidP="00390C62">
      <w:r>
        <w:t>$ source /</w:t>
      </w:r>
      <w:proofErr w:type="spellStart"/>
      <w:r>
        <w:t>etc</w:t>
      </w:r>
      <w:proofErr w:type="spellEnd"/>
      <w:r>
        <w:t>/profile</w:t>
      </w:r>
    </w:p>
    <w:p w14:paraId="04AB3DFD" w14:textId="0230F021" w:rsidR="00A077FB" w:rsidRDefault="00A077FB" w:rsidP="00390C62">
      <w:r>
        <w:t>Test that this worked:</w:t>
      </w:r>
    </w:p>
    <w:p w14:paraId="60113CAE" w14:textId="77777777" w:rsidR="00A077FB" w:rsidRDefault="00A077FB" w:rsidP="00A077FB">
      <w:pPr>
        <w:pStyle w:val="NormalWeb"/>
        <w:spacing w:before="0" w:beforeAutospacing="0" w:after="0" w:afterAutospacing="0"/>
        <w:rPr>
          <w:rFonts w:ascii="Calibri" w:hAnsi="Calibri" w:cs="Calibri"/>
          <w:sz w:val="22"/>
          <w:szCs w:val="22"/>
        </w:rPr>
      </w:pPr>
      <w:r>
        <w:rPr>
          <w:rFonts w:ascii="Calibri" w:hAnsi="Calibri" w:cs="Calibri"/>
          <w:sz w:val="22"/>
          <w:szCs w:val="22"/>
        </w:rPr>
        <w:t>$ java -version</w:t>
      </w:r>
    </w:p>
    <w:p w14:paraId="1051D66D" w14:textId="77777777" w:rsidR="00A077FB" w:rsidRDefault="00A077FB" w:rsidP="00A077FB">
      <w:pPr>
        <w:pStyle w:val="NormalWeb"/>
        <w:spacing w:before="0" w:beforeAutospacing="0" w:after="0" w:afterAutospacing="0"/>
        <w:rPr>
          <w:rFonts w:ascii="Calibri" w:hAnsi="Calibri" w:cs="Calibri"/>
          <w:sz w:val="22"/>
          <w:szCs w:val="22"/>
        </w:rPr>
      </w:pPr>
      <w:r>
        <w:rPr>
          <w:rFonts w:ascii="Calibri" w:hAnsi="Calibri" w:cs="Calibri"/>
          <w:sz w:val="22"/>
          <w:szCs w:val="22"/>
        </w:rPr>
        <w:t>java version "1.8.0_161"</w:t>
      </w:r>
    </w:p>
    <w:p w14:paraId="2E9BC6B3" w14:textId="77777777" w:rsidR="00A077FB" w:rsidRDefault="00A077FB" w:rsidP="00A077FB">
      <w:pPr>
        <w:pStyle w:val="NormalWeb"/>
        <w:spacing w:before="0" w:beforeAutospacing="0" w:after="0" w:afterAutospacing="0"/>
        <w:rPr>
          <w:rFonts w:ascii="Calibri" w:hAnsi="Calibri" w:cs="Calibri"/>
          <w:sz w:val="22"/>
          <w:szCs w:val="22"/>
        </w:rPr>
      </w:pPr>
      <w:r>
        <w:rPr>
          <w:rFonts w:ascii="Calibri" w:hAnsi="Calibri" w:cs="Calibri"/>
          <w:sz w:val="22"/>
          <w:szCs w:val="22"/>
        </w:rPr>
        <w:t>Java(TM) SE Runtime Environment (build 1.8.0_161-b12)</w:t>
      </w:r>
    </w:p>
    <w:p w14:paraId="29229639" w14:textId="77777777" w:rsidR="00A077FB" w:rsidRDefault="00A077FB" w:rsidP="00A077FB">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Java </w:t>
      </w:r>
      <w:proofErr w:type="spellStart"/>
      <w:r>
        <w:rPr>
          <w:rFonts w:ascii="Calibri" w:hAnsi="Calibri" w:cs="Calibri"/>
          <w:sz w:val="22"/>
          <w:szCs w:val="22"/>
        </w:rPr>
        <w:t>HotSpot</w:t>
      </w:r>
      <w:proofErr w:type="spellEnd"/>
      <w:r>
        <w:rPr>
          <w:rFonts w:ascii="Calibri" w:hAnsi="Calibri" w:cs="Calibri"/>
          <w:sz w:val="22"/>
          <w:szCs w:val="22"/>
        </w:rPr>
        <w:t>(TM) 64-Bit Server VM (build 25.161-b12, mixed mode)</w:t>
      </w:r>
    </w:p>
    <w:p w14:paraId="5AEA65F5" w14:textId="6D56455D" w:rsidR="00A077FB" w:rsidRDefault="00A077FB" w:rsidP="00390C62"/>
    <w:p w14:paraId="21AFE711" w14:textId="16E6D9E4" w:rsidR="00A077FB" w:rsidRPr="00A077FB" w:rsidRDefault="00A077FB" w:rsidP="00390C62">
      <w:pPr>
        <w:rPr>
          <w:b/>
        </w:rPr>
      </w:pPr>
      <w:r w:rsidRPr="00A077FB">
        <w:rPr>
          <w:b/>
        </w:rPr>
        <w:t>Step 3: Set Up Eclipse</w:t>
      </w:r>
    </w:p>
    <w:p w14:paraId="3141AE5C" w14:textId="77CD27D8" w:rsidR="00A077FB" w:rsidRDefault="008926F7" w:rsidP="00390C62">
      <w:r>
        <w:t>You will need to change the eclipse.ini file to tell Eclipse what version of java it should use on startup.</w:t>
      </w:r>
      <w:r w:rsidR="006B58D6">
        <w:t xml:space="preserve"> This file should look like this:</w:t>
      </w:r>
    </w:p>
    <w:p w14:paraId="7D47FD53" w14:textId="77777777" w:rsidR="006B58D6" w:rsidRDefault="006B58D6" w:rsidP="006B58D6">
      <w:pPr>
        <w:spacing w:after="0"/>
      </w:pPr>
      <w:r>
        <w:t>-startup</w:t>
      </w:r>
    </w:p>
    <w:p w14:paraId="4DCE5E00" w14:textId="77777777" w:rsidR="006B58D6" w:rsidRDefault="006B58D6" w:rsidP="006B58D6">
      <w:pPr>
        <w:spacing w:after="0"/>
      </w:pPr>
      <w:r>
        <w:t>plugins/org.eclipse.equinox.launcher_1.4.0.v20161219-1356.jar</w:t>
      </w:r>
    </w:p>
    <w:p w14:paraId="00F901CB" w14:textId="473B8B54" w:rsidR="006B58D6" w:rsidRDefault="006B58D6" w:rsidP="006B58D6">
      <w:pPr>
        <w:spacing w:after="0"/>
      </w:pPr>
      <w:r>
        <w:t>--</w:t>
      </w:r>
      <w:proofErr w:type="spellStart"/>
      <w:r>
        <w:t>launcher.library</w:t>
      </w:r>
      <w:proofErr w:type="spellEnd"/>
    </w:p>
    <w:p w14:paraId="6BC6696A" w14:textId="6BB3B00A" w:rsidR="006B58D6" w:rsidRDefault="006B58D6" w:rsidP="006B58D6">
      <w:pPr>
        <w:spacing w:after="0"/>
      </w:pPr>
      <w:r>
        <w:rPr>
          <w:noProof/>
        </w:rPr>
        <mc:AlternateContent>
          <mc:Choice Requires="wps">
            <w:drawing>
              <wp:anchor distT="0" distB="0" distL="114300" distR="114300" simplePos="0" relativeHeight="251663360" behindDoc="0" locked="0" layoutInCell="1" allowOverlap="1" wp14:anchorId="67756352" wp14:editId="01F6E09F">
                <wp:simplePos x="0" y="0"/>
                <wp:positionH relativeFrom="column">
                  <wp:posOffset>-73672</wp:posOffset>
                </wp:positionH>
                <wp:positionV relativeFrom="paragraph">
                  <wp:posOffset>179630</wp:posOffset>
                </wp:positionV>
                <wp:extent cx="2296834" cy="381361"/>
                <wp:effectExtent l="0" t="0" r="27305" b="19050"/>
                <wp:wrapNone/>
                <wp:docPr id="13" name="Rectangle 13"/>
                <wp:cNvGraphicFramePr/>
                <a:graphic xmlns:a="http://schemas.openxmlformats.org/drawingml/2006/main">
                  <a:graphicData uri="http://schemas.microsoft.com/office/word/2010/wordprocessingShape">
                    <wps:wsp>
                      <wps:cNvSpPr/>
                      <wps:spPr>
                        <a:xfrm>
                          <a:off x="0" y="0"/>
                          <a:ext cx="2296834" cy="38136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7472B2" id="Rectangle 13" o:spid="_x0000_s1026" style="position:absolute;margin-left:-5.8pt;margin-top:14.15pt;width:180.85pt;height:30.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68egIAAEY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" filled="f" strokecolor="#1f3763 [1604]" strokeweight="1pt"/>
            </w:pict>
          </mc:Fallback>
        </mc:AlternateContent>
      </w:r>
      <w:r>
        <w:t>plugins/org.eclipse.equinox.launcher.gtk.linux.x86_64_1.1.500.v20170531-1133</w:t>
      </w:r>
    </w:p>
    <w:p w14:paraId="35C6E8D7" w14:textId="1E8F5857" w:rsidR="006B58D6" w:rsidRDefault="006B58D6" w:rsidP="006B58D6">
      <w:pPr>
        <w:spacing w:after="0"/>
      </w:pPr>
      <w:r>
        <w:t>-</w:t>
      </w:r>
      <w:proofErr w:type="spellStart"/>
      <w:r>
        <w:t>vm</w:t>
      </w:r>
      <w:proofErr w:type="spellEnd"/>
    </w:p>
    <w:p w14:paraId="2ADF63B0" w14:textId="77777777" w:rsidR="006B58D6" w:rsidRDefault="006B58D6" w:rsidP="006B58D6">
      <w:pPr>
        <w:spacing w:after="0"/>
      </w:pPr>
      <w:r>
        <w:t>/</w:t>
      </w:r>
      <w:proofErr w:type="spellStart"/>
      <w:r>
        <w:t>usr</w:t>
      </w:r>
      <w:proofErr w:type="spellEnd"/>
      <w:r>
        <w:t>/java/jdk1.8.0_161/bin/java</w:t>
      </w:r>
    </w:p>
    <w:p w14:paraId="570019C6" w14:textId="77777777" w:rsidR="006B58D6" w:rsidRDefault="006B58D6" w:rsidP="006B58D6">
      <w:pPr>
        <w:spacing w:after="0"/>
      </w:pPr>
      <w:r>
        <w:t>-</w:t>
      </w:r>
      <w:proofErr w:type="spellStart"/>
      <w:r>
        <w:t>vmargs</w:t>
      </w:r>
      <w:proofErr w:type="spellEnd"/>
    </w:p>
    <w:p w14:paraId="39E99BAB" w14:textId="77777777" w:rsidR="006B58D6" w:rsidRDefault="006B58D6" w:rsidP="006B58D6">
      <w:pPr>
        <w:spacing w:after="0"/>
      </w:pPr>
      <w:r>
        <w:t>-Xmx2G</w:t>
      </w:r>
    </w:p>
    <w:p w14:paraId="5205C7B0" w14:textId="77777777" w:rsidR="006B58D6" w:rsidRDefault="006B58D6" w:rsidP="006B58D6">
      <w:pPr>
        <w:spacing w:after="0"/>
      </w:pPr>
      <w:r>
        <w:t>-Xms200m</w:t>
      </w:r>
    </w:p>
    <w:p w14:paraId="147E76B8" w14:textId="7713E43D" w:rsidR="006B58D6" w:rsidRDefault="006B58D6" w:rsidP="006B58D6">
      <w:pPr>
        <w:spacing w:after="0"/>
      </w:pPr>
      <w:r>
        <w:t>-</w:t>
      </w:r>
      <w:proofErr w:type="spellStart"/>
      <w:r>
        <w:t>XX:MaxPermSize</w:t>
      </w:r>
      <w:proofErr w:type="spellEnd"/>
      <w:r>
        <w:t>=384m</w:t>
      </w:r>
    </w:p>
    <w:p w14:paraId="290837DA" w14:textId="0AF9FC56" w:rsidR="006B58D6" w:rsidRPr="006B58D6" w:rsidRDefault="006B58D6" w:rsidP="006B58D6">
      <w:pPr>
        <w:spacing w:after="0"/>
        <w:rPr>
          <w:i/>
        </w:rPr>
      </w:pPr>
      <w:bookmarkStart w:id="0" w:name="_GoBack"/>
      <w:bookmarkEnd w:id="0"/>
    </w:p>
    <w:sectPr w:rsidR="006B58D6" w:rsidRPr="006B58D6">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86C62" w14:textId="77777777" w:rsidR="00A937CC" w:rsidRDefault="00A937CC" w:rsidP="0003646A">
      <w:pPr>
        <w:spacing w:after="0" w:line="240" w:lineRule="auto"/>
      </w:pPr>
      <w:r>
        <w:separator/>
      </w:r>
    </w:p>
  </w:endnote>
  <w:endnote w:type="continuationSeparator" w:id="0">
    <w:p w14:paraId="3FDD9C71" w14:textId="77777777" w:rsidR="00A937CC" w:rsidRDefault="00A937CC" w:rsidP="00036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96BAB" w14:textId="77777777" w:rsidR="00A937CC" w:rsidRDefault="00A937CC" w:rsidP="0003646A">
      <w:pPr>
        <w:spacing w:after="0" w:line="240" w:lineRule="auto"/>
      </w:pPr>
      <w:r>
        <w:separator/>
      </w:r>
    </w:p>
  </w:footnote>
  <w:footnote w:type="continuationSeparator" w:id="0">
    <w:p w14:paraId="0DB2CD53" w14:textId="77777777" w:rsidR="00A937CC" w:rsidRDefault="00A937CC" w:rsidP="0003646A">
      <w:pPr>
        <w:spacing w:after="0" w:line="240" w:lineRule="auto"/>
      </w:pPr>
      <w:r>
        <w:continuationSeparator/>
      </w:r>
    </w:p>
  </w:footnote>
  <w:footnote w:id="1">
    <w:p w14:paraId="168DFE32" w14:textId="1E6A6FE7" w:rsidR="0003646A" w:rsidRDefault="0003646A">
      <w:pPr>
        <w:pStyle w:val="FootnoteText"/>
      </w:pPr>
      <w:r>
        <w:rPr>
          <w:rStyle w:val="FootnoteReference"/>
        </w:rPr>
        <w:footnoteRef/>
      </w:r>
      <w:r>
        <w:t xml:space="preserve"> Read – Eval – Print Loo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A13A7" w14:textId="29E2E5EA" w:rsidR="0003646A" w:rsidRDefault="0003646A">
    <w:pPr>
      <w:pStyle w:val="Header"/>
    </w:pPr>
    <w:r w:rsidRPr="0003646A">
      <w:rPr>
        <w:noProof/>
      </w:rPr>
      <w:drawing>
        <wp:inline distT="0" distB="0" distL="0" distR="0" wp14:anchorId="009B0333" wp14:editId="6A827D46">
          <wp:extent cx="850900" cy="453077"/>
          <wp:effectExtent l="0" t="0" r="635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77023" cy="46698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jE0sDA1sDAwMDNS0lEKTi0uzszPAykwrAUAztcY6CwAAAA="/>
  </w:docVars>
  <w:rsids>
    <w:rsidRoot w:val="0003646A"/>
    <w:rsid w:val="00001A4F"/>
    <w:rsid w:val="0003646A"/>
    <w:rsid w:val="00050202"/>
    <w:rsid w:val="002E5746"/>
    <w:rsid w:val="00386F4D"/>
    <w:rsid w:val="00390C62"/>
    <w:rsid w:val="0057114D"/>
    <w:rsid w:val="00581AF5"/>
    <w:rsid w:val="00651A0D"/>
    <w:rsid w:val="0068799A"/>
    <w:rsid w:val="006B58D6"/>
    <w:rsid w:val="008926F7"/>
    <w:rsid w:val="00926D85"/>
    <w:rsid w:val="0094268C"/>
    <w:rsid w:val="00A077FB"/>
    <w:rsid w:val="00A937CC"/>
    <w:rsid w:val="00BF7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A3C66"/>
  <w15:chartTrackingRefBased/>
  <w15:docId w15:val="{48C7AE53-6DFC-416F-A103-93DCCD87E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64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46A"/>
  </w:style>
  <w:style w:type="paragraph" w:styleId="Footer">
    <w:name w:val="footer"/>
    <w:basedOn w:val="Normal"/>
    <w:link w:val="FooterChar"/>
    <w:uiPriority w:val="99"/>
    <w:unhideWhenUsed/>
    <w:rsid w:val="000364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46A"/>
  </w:style>
  <w:style w:type="paragraph" w:styleId="FootnoteText">
    <w:name w:val="footnote text"/>
    <w:basedOn w:val="Normal"/>
    <w:link w:val="FootnoteTextChar"/>
    <w:uiPriority w:val="99"/>
    <w:semiHidden/>
    <w:unhideWhenUsed/>
    <w:rsid w:val="0003646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646A"/>
    <w:rPr>
      <w:sz w:val="20"/>
      <w:szCs w:val="20"/>
    </w:rPr>
  </w:style>
  <w:style w:type="character" w:styleId="FootnoteReference">
    <w:name w:val="footnote reference"/>
    <w:basedOn w:val="DefaultParagraphFont"/>
    <w:uiPriority w:val="99"/>
    <w:semiHidden/>
    <w:unhideWhenUsed/>
    <w:rsid w:val="0003646A"/>
    <w:rPr>
      <w:vertAlign w:val="superscript"/>
    </w:rPr>
  </w:style>
  <w:style w:type="character" w:styleId="Hyperlink">
    <w:name w:val="Hyperlink"/>
    <w:basedOn w:val="DefaultParagraphFont"/>
    <w:uiPriority w:val="99"/>
    <w:unhideWhenUsed/>
    <w:rsid w:val="002E5746"/>
    <w:rPr>
      <w:color w:val="0563C1" w:themeColor="hyperlink"/>
      <w:u w:val="single"/>
    </w:rPr>
  </w:style>
  <w:style w:type="character" w:styleId="UnresolvedMention">
    <w:name w:val="Unresolved Mention"/>
    <w:basedOn w:val="DefaultParagraphFont"/>
    <w:uiPriority w:val="99"/>
    <w:semiHidden/>
    <w:unhideWhenUsed/>
    <w:rsid w:val="002E5746"/>
    <w:rPr>
      <w:color w:val="808080"/>
      <w:shd w:val="clear" w:color="auto" w:fill="E6E6E6"/>
    </w:rPr>
  </w:style>
  <w:style w:type="paragraph" w:styleId="NormalWeb">
    <w:name w:val="Normal (Web)"/>
    <w:basedOn w:val="Normal"/>
    <w:uiPriority w:val="99"/>
    <w:semiHidden/>
    <w:unhideWhenUsed/>
    <w:rsid w:val="00A077F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92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scala-ide.org"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oracle.com/technetwork/java/javase/downloads/jdk8-downloads-2133151.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F8E2A-408F-4392-B481-AF186765D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TotalTime>
  <Pages>3</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udo, Ugochukwu</dc:creator>
  <cp:keywords/>
  <dc:description/>
  <cp:lastModifiedBy>Singh, Vikram</cp:lastModifiedBy>
  <cp:revision>4</cp:revision>
  <dcterms:created xsi:type="dcterms:W3CDTF">2018-03-21T22:32:00Z</dcterms:created>
  <dcterms:modified xsi:type="dcterms:W3CDTF">2018-09-07T20:02:00Z</dcterms:modified>
</cp:coreProperties>
</file>